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1C61F" w14:textId="77777777" w:rsidR="00154F91" w:rsidRDefault="00154F91" w:rsidP="00154F91">
      <w:pPr>
        <w:pStyle w:val="Heading3"/>
        <w:spacing w:before="0"/>
        <w:ind w:right="90"/>
        <w:rPr>
          <w:sz w:val="27"/>
          <w:szCs w:val="27"/>
        </w:rPr>
      </w:pPr>
      <w:hyperlink r:id="rId5" w:history="1">
        <w:r>
          <w:rPr>
            <w:rStyle w:val="Hyperlink"/>
            <w:color w:val="006FBF"/>
            <w:sz w:val="30"/>
            <w:szCs w:val="30"/>
            <w:bdr w:val="none" w:sz="0" w:space="0" w:color="auto" w:frame="1"/>
          </w:rPr>
          <w:t>4-1 Small Group Discussion: Pay Structure Analysis</w:t>
        </w:r>
      </w:hyperlink>
    </w:p>
    <w:p w14:paraId="4ECA684E" w14:textId="77777777" w:rsidR="00154F91" w:rsidRDefault="00154F91" w:rsidP="00154F91">
      <w:pPr>
        <w:rPr>
          <w:b/>
          <w:bCs/>
        </w:rPr>
      </w:pPr>
      <w:r>
        <w:rPr>
          <w:b/>
          <w:bCs/>
        </w:rPr>
        <w:t>Contains unread posts</w:t>
      </w:r>
    </w:p>
    <w:p w14:paraId="46105865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155D06CD" wp14:editId="2CDAA68A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35EE07B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iPaSLuoBAADE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7C1BEF48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</w:rPr>
        <w:t> </w:t>
      </w:r>
      <w:r>
        <w:rPr>
          <w:rStyle w:val="d2l-textblock"/>
          <w:color w:val="6E7376"/>
          <w:bdr w:val="none" w:sz="0" w:space="0" w:color="auto" w:frame="1"/>
        </w:rPr>
        <w:t>Available on Saturday, October 30, 2021 11:59 PM EDT</w:t>
      </w:r>
    </w:p>
    <w:p w14:paraId="56B7A021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</w:rPr>
        <w:t> </w:t>
      </w:r>
    </w:p>
    <w:p w14:paraId="5D86FF4F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5B33BB39" wp14:editId="6AA2514C">
                <wp:extent cx="304800" cy="30480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A1E069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p0qqSOcBAADEAwAADgAAAAAAAAAAAAAAAAAuAgAAZHJzL2Uyb0RvYy54bWxQSwECLQAU&#10;AAYACAAAACEATKDpLNgAAAADAQAADwAAAAAAAAAAAAAAAABBBAAAZHJzL2Rvd25yZXYueG1sUEsF&#10;BgAAAAAEAAQA8wAAAEYFAAAAAA==&#10;" filled="f" stroked="f">
                <o:lock v:ext="edit" aspectratio="t"/>
                <w10:anchorlock/>
              </v:rect>
            </w:pict>
          </mc:Fallback>
        </mc:AlternateContent>
      </w:r>
    </w:p>
    <w:p w14:paraId="7A87DED9" w14:textId="77777777" w:rsidR="00E146C8" w:rsidRPr="00903E22" w:rsidRDefault="00E146C8" w:rsidP="00E146C8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: Observation</w:t>
      </w:r>
    </w:p>
    <w:p w14:paraId="497D2544" w14:textId="77777777" w:rsidR="00E146C8" w:rsidRPr="00903E22" w:rsidRDefault="00E146C8" w:rsidP="00E146C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r this field experience, spend time in an elementary classroom, grade K-8, observing a group learning activity and collaborating with your mentor teacher. Coordinate with your mentor teacher to determine the best time to observe a group learning activity. As you are observing, complete the "Group Learning Environment Technique" template.</w:t>
      </w:r>
    </w:p>
    <w:p w14:paraId="610B740C" w14:textId="77777777" w:rsidR="00E146C8" w:rsidRPr="00903E22" w:rsidRDefault="00E146C8" w:rsidP="00E146C8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Collaboration</w:t>
      </w:r>
    </w:p>
    <w:p w14:paraId="0F6FE21B" w14:textId="77777777" w:rsidR="00E146C8" w:rsidRPr="00903E22" w:rsidRDefault="00E146C8" w:rsidP="00E146C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llowing your observation, collaborate with your mentor teacher to learn more about the group learning techniques implemented in the classroom.</w:t>
      </w:r>
    </w:p>
    <w:p w14:paraId="3CD8C367" w14:textId="15DC58EA" w:rsidR="00964E27" w:rsidRPr="00B34444" w:rsidRDefault="00964E27" w:rsidP="00154F91">
      <w:pPr>
        <w:numPr>
          <w:ilvl w:val="0"/>
          <w:numId w:val="5"/>
        </w:numPr>
        <w:spacing w:after="0" w:line="240" w:lineRule="auto"/>
        <w:rPr>
          <w:b/>
          <w:bCs/>
        </w:rPr>
      </w:pPr>
    </w:p>
    <w:sectPr w:rsidR="00964E27" w:rsidRPr="00B344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C0695E"/>
    <w:multiLevelType w:val="multilevel"/>
    <w:tmpl w:val="1D70B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73124D"/>
    <w:multiLevelType w:val="multilevel"/>
    <w:tmpl w:val="6FB63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9D6128"/>
    <w:multiLevelType w:val="multilevel"/>
    <w:tmpl w:val="F3164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3792D76"/>
    <w:multiLevelType w:val="multilevel"/>
    <w:tmpl w:val="69880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5C549C"/>
    <w:multiLevelType w:val="multilevel"/>
    <w:tmpl w:val="601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3D136D5"/>
    <w:multiLevelType w:val="multilevel"/>
    <w:tmpl w:val="B5F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DOyNDYzMLK0NDVV0lEKTi0uzszPAykwrAUA7sU8YiwAAAA="/>
  </w:docVars>
  <w:rsids>
    <w:rsidRoot w:val="000D4A93"/>
    <w:rsid w:val="000D4A93"/>
    <w:rsid w:val="00154F91"/>
    <w:rsid w:val="00286E08"/>
    <w:rsid w:val="00310C5C"/>
    <w:rsid w:val="003D14A9"/>
    <w:rsid w:val="00495C92"/>
    <w:rsid w:val="00600FF5"/>
    <w:rsid w:val="00646B6F"/>
    <w:rsid w:val="006E7D15"/>
    <w:rsid w:val="008C5521"/>
    <w:rsid w:val="00964E27"/>
    <w:rsid w:val="00A0533B"/>
    <w:rsid w:val="00AE488F"/>
    <w:rsid w:val="00B34444"/>
    <w:rsid w:val="00E14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4D30F"/>
  <w15:chartTrackingRefBased/>
  <w15:docId w15:val="{EDB123F0-230B-45B7-81DC-45444C9BD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F9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55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6E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4A93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semiHidden/>
    <w:unhideWhenUsed/>
    <w:rsid w:val="003D14A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6E0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uiPriority w:val="22"/>
    <w:qFormat/>
    <w:rsid w:val="00310C5C"/>
    <w:rPr>
      <w:b/>
      <w:bCs/>
    </w:rPr>
  </w:style>
  <w:style w:type="character" w:customStyle="1" w:styleId="d2l-textblock">
    <w:name w:val="d2l-textblock"/>
    <w:basedOn w:val="DefaultParagraphFont"/>
    <w:rsid w:val="00310C5C"/>
  </w:style>
  <w:style w:type="character" w:customStyle="1" w:styleId="Heading2Char">
    <w:name w:val="Heading 2 Char"/>
    <w:basedOn w:val="DefaultParagraphFont"/>
    <w:link w:val="Heading2"/>
    <w:uiPriority w:val="9"/>
    <w:semiHidden/>
    <w:rsid w:val="008C55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earn.snhu.edu/d2l/le/874386/discussions/topics/1476643/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3T21:26:00Z</dcterms:created>
  <dcterms:modified xsi:type="dcterms:W3CDTF">2021-11-13T21:26:00Z</dcterms:modified>
</cp:coreProperties>
</file>